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d10ff34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d10ff34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7:56:5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I0lEQVR42s1WuRHDMAzjZQHsvyU2YABKSZMmd0RhubDlAkcRD1X9s1iP+ldVKFBPYzZ81e/6918JxDgYeHizxStAVapScjYBvFYrhAik8EjViAye21biw+9A/0zpdwX4PbIZljEsb88rNqQ9tgUohvf946AMogH3eC6xyClz3T/xyusP0p7c86EX67h3rxdngrvmaJAKE3o5FqYPjzW/sprbN3I2M73no65e/MU9H24brT6HAQPnFdDHygk+Jq7cvDoUb/07+Wf9eYYwUp8T8BQXyL/JUbvXGgQC/PLONrulE/WVB4jMVkjkQU+kzkAHE/PDrz7zMnM/sH9P9HdmnvuKMKVG8BzMemj3Ru4vnGSpUWGmf7wB2J3gF2cQI9C/Z99336xAbhvUXtTs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Man this tool will help me alot. Really grea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d10ff34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7:56:5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d10ff34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d10ff34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d10ff34</dc:title>
  <dc:creator/>
  <cp:keywords/>
  <dcterms:created xsi:type="dcterms:W3CDTF">2026-05-07T17:56:53Z</dcterms:created>
  <dcterms:modified xsi:type="dcterms:W3CDTF">2026-05-07T17:5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